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0C01" w:rsidRPr="00F5443B" w:rsidRDefault="00452A4E">
      <w:pPr>
        <w:pStyle w:val="1"/>
        <w:spacing w:after="240"/>
        <w:rPr>
          <w:sz w:val="72"/>
        </w:rPr>
      </w:pPr>
      <w:bookmarkStart w:id="0" w:name="_GoBack"/>
      <w:bookmarkEnd w:id="0"/>
      <w:r w:rsidRPr="00F5443B">
        <w:rPr>
          <w:sz w:val="72"/>
        </w:rPr>
        <w:t>그래프 만들기</w:t>
      </w:r>
    </w:p>
    <w:p w:rsidR="00C70C01" w:rsidRPr="00F5443B" w:rsidRDefault="00452A4E" w:rsidP="00F5443B">
      <w:pPr>
        <w:pStyle w:val="Figure"/>
        <w:jc w:val="center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40413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" w:name="np"/>
      <w:bookmarkEnd w:id="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2" w:name="r-----"/>
      <w:bookmarkEnd w:id="2"/>
      <w:r w:rsidRPr="00F5443B">
        <w:rPr>
          <w:sz w:val="52"/>
          <w:lang w:eastAsia="ko-KR"/>
        </w:rPr>
        <w:t>08-1. R로 만들 수 있는 그래프 살펴보기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2차원 그래프, 3차원 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지도 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네트워크 그래프</w:t>
      </w:r>
    </w:p>
    <w:p w:rsidR="00C70C01" w:rsidRPr="00F5443B" w:rsidRDefault="00452A4E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sz w:val="32"/>
        </w:rPr>
        <w:t>모션 차트</w:t>
      </w:r>
    </w:p>
    <w:p w:rsidR="00C70C01" w:rsidRPr="00F5443B" w:rsidRDefault="00F5443B">
      <w:pPr>
        <w:pStyle w:val="Compact"/>
        <w:numPr>
          <w:ilvl w:val="0"/>
          <w:numId w:val="3"/>
        </w:numPr>
        <w:rPr>
          <w:sz w:val="32"/>
        </w:rPr>
      </w:pPr>
      <w:r w:rsidRPr="00F5443B">
        <w:rPr>
          <w:noProof/>
          <w:sz w:val="32"/>
          <w:lang w:eastAsia="ko-KR"/>
        </w:rPr>
        <w:drawing>
          <wp:anchor distT="0" distB="0" distL="114300" distR="114300" simplePos="0" relativeHeight="251657216" behindDoc="0" locked="0" layoutInCell="1" allowOverlap="0">
            <wp:simplePos x="0" y="0"/>
            <wp:positionH relativeFrom="column">
              <wp:posOffset>-1</wp:posOffset>
            </wp:positionH>
            <wp:positionV relativeFrom="paragraph">
              <wp:posOffset>421005</wp:posOffset>
            </wp:positionV>
            <wp:extent cx="4190400" cy="3366000"/>
            <wp:effectExtent l="0" t="0" r="0" b="0"/>
            <wp:wrapNone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400" cy="3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2A4E" w:rsidRPr="00F5443B">
        <w:rPr>
          <w:sz w:val="32"/>
        </w:rPr>
        <w:t>인터랙티브 그래프</w:t>
      </w:r>
    </w:p>
    <w:p w:rsidR="00C70C01" w:rsidRPr="00F5443B" w:rsidRDefault="00C70C01">
      <w:pPr>
        <w:pStyle w:val="Figure"/>
        <w:rPr>
          <w:sz w:val="32"/>
        </w:rPr>
      </w:pP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" w:name="np-1"/>
      <w:bookmarkEnd w:id="3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4" w:name="-----ggplot2-"/>
      <w:bookmarkEnd w:id="4"/>
      <w:r w:rsidRPr="00F5443B">
        <w:rPr>
          <w:sz w:val="32"/>
          <w:lang w:eastAsia="ko-KR"/>
        </w:rPr>
        <w:t>쉽게 그래프를 만들 수 있는 ggplot2 패키지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40413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5" w:name="np-2"/>
      <w:bookmarkEnd w:id="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6" w:name="------"/>
      <w:bookmarkEnd w:id="6"/>
      <w:r w:rsidRPr="00F5443B">
        <w:rPr>
          <w:sz w:val="52"/>
          <w:lang w:eastAsia="ko-KR"/>
        </w:rPr>
        <w:t>08-2. 산점도 - 변수 간 관계 표현하기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r w:rsidRPr="00F5443B">
        <w:rPr>
          <w:sz w:val="32"/>
          <w:lang w:eastAsia="ko-KR"/>
        </w:rPr>
        <w:t>ggplot2 레이어 구조 이해하기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334000" cy="215292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7" w:name="np-3"/>
      <w:bookmarkEnd w:id="7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r w:rsidRPr="00F5443B">
        <w:rPr>
          <w:sz w:val="40"/>
        </w:rPr>
        <w:t>산점도 만들기</w:t>
      </w:r>
    </w:p>
    <w:p w:rsidR="00C70C01" w:rsidRPr="00F5443B" w:rsidRDefault="00452A4E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산점도(Scater Plot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데이터를 x축과 y축에 점으로 표현한 그래프</w:t>
      </w:r>
    </w:p>
    <w:p w:rsidR="00C70C01" w:rsidRPr="00F5443B" w:rsidRDefault="00452A4E">
      <w:pPr>
        <w:pStyle w:val="Compact"/>
        <w:numPr>
          <w:ilvl w:val="0"/>
          <w:numId w:val="4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나이와 소득처럼, 연속 값으로 된 두 변수의 관계를 표현할 때 사용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8" w:name="ggplot2-"/>
      <w:bookmarkEnd w:id="8"/>
      <w:proofErr w:type="gramStart"/>
      <w:r w:rsidRPr="00F5443B">
        <w:rPr>
          <w:sz w:val="32"/>
        </w:rPr>
        <w:t>ggplot2</w:t>
      </w:r>
      <w:proofErr w:type="gramEnd"/>
      <w:r w:rsidRPr="00F5443B">
        <w:rPr>
          <w:sz w:val="32"/>
        </w:rPr>
        <w:t xml:space="preserve"> 로드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library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NormalTok"/>
          <w:sz w:val="32"/>
        </w:rPr>
        <w:t>ggplot2)</w:t>
      </w:r>
    </w:p>
    <w:p w:rsidR="00C70C01" w:rsidRPr="00F5443B" w:rsidRDefault="00452A4E">
      <w:pPr>
        <w:pStyle w:val="5"/>
        <w:rPr>
          <w:sz w:val="22"/>
        </w:rPr>
      </w:pPr>
      <w:bookmarkStart w:id="9" w:name="np-4"/>
      <w:bookmarkEnd w:id="9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>1. 배경 설정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proofErr w:type="gramStart"/>
      <w:r w:rsidRPr="00F5443B">
        <w:rPr>
          <w:rStyle w:val="CommentTok"/>
          <w:sz w:val="32"/>
        </w:rPr>
        <w:t>x축</w:t>
      </w:r>
      <w:proofErr w:type="gramEnd"/>
      <w:r w:rsidRPr="00F5443B">
        <w:rPr>
          <w:rStyle w:val="CommentTok"/>
          <w:sz w:val="32"/>
        </w:rPr>
        <w:t xml:space="preserve"> displ, y축 hwy로 지정해 배경 생성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10" w:name="np-5"/>
      <w:bookmarkEnd w:id="10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>2. 그래프 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배경에 산점도 추가</w:t>
      </w:r>
      <w:r w:rsidRPr="00F5443B">
        <w:rPr>
          <w:sz w:val="32"/>
        </w:rPr>
        <w:br/>
      </w: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1" w:name="np-6"/>
      <w:bookmarkEnd w:id="1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2" w:name="----"/>
      <w:bookmarkEnd w:id="12"/>
      <w:r w:rsidRPr="00F5443B">
        <w:rPr>
          <w:sz w:val="32"/>
          <w:lang w:eastAsia="ko-KR"/>
        </w:rPr>
        <w:t>3. 축 범위를 조정하는 설정 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proofErr w:type="gramStart"/>
      <w:r w:rsidRPr="00F5443B">
        <w:rPr>
          <w:rStyle w:val="CommentTok"/>
          <w:sz w:val="32"/>
        </w:rPr>
        <w:t>x축</w:t>
      </w:r>
      <w:proofErr w:type="gramEnd"/>
      <w:r w:rsidRPr="00F5443B">
        <w:rPr>
          <w:rStyle w:val="CommentTok"/>
          <w:sz w:val="32"/>
        </w:rPr>
        <w:t xml:space="preserve"> 범위 3~6으로 지정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3" w:name="np-7"/>
      <w:bookmarkEnd w:id="13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4" w:name="-----1"/>
      <w:bookmarkEnd w:id="14"/>
      <w:r w:rsidRPr="00F5443B">
        <w:rPr>
          <w:sz w:val="32"/>
          <w:lang w:eastAsia="ko-KR"/>
        </w:rPr>
        <w:t>3. 축 범위를 조정하는 설정 추가하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proofErr w:type="gramStart"/>
      <w:r w:rsidRPr="00F5443B">
        <w:rPr>
          <w:rStyle w:val="CommentTok"/>
          <w:sz w:val="32"/>
        </w:rPr>
        <w:t>x축</w:t>
      </w:r>
      <w:proofErr w:type="gramEnd"/>
      <w:r w:rsidRPr="00F5443B">
        <w:rPr>
          <w:rStyle w:val="CommentTok"/>
          <w:sz w:val="32"/>
        </w:rPr>
        <w:t xml:space="preserve"> 범위 3~6, y축 범위 10~30으로 지정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rStyle w:val="StringTok"/>
          <w:sz w:val="32"/>
        </w:rPr>
        <w:t xml:space="preserve"> 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5" w:name="np-8"/>
      <w:bookmarkEnd w:id="15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6" w:name="ggplot--"/>
      <w:bookmarkEnd w:id="16"/>
      <w:r w:rsidRPr="00F5443B">
        <w:rPr>
          <w:sz w:val="32"/>
          <w:lang w:eastAsia="ko-KR"/>
        </w:rPr>
        <w:t>ggplot 함수 구조</w:t>
      </w:r>
    </w:p>
    <w:p w:rsidR="00C70C01" w:rsidRPr="00F5443B" w:rsidRDefault="00452A4E">
      <w:pPr>
        <w:pStyle w:val="Figure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5811200" cy="142023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8_0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881" cy="142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17" w:name="np-9"/>
      <w:bookmarkEnd w:id="17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18" w:name="ggplot2---"/>
      <w:bookmarkEnd w:id="18"/>
      <w:r w:rsidRPr="00F5443B">
        <w:rPr>
          <w:sz w:val="32"/>
          <w:lang w:eastAsia="ko-KR"/>
        </w:rPr>
        <w:t>ggplot2 코드 가독성 높이기</w:t>
      </w:r>
    </w:p>
    <w:p w:rsidR="00C70C01" w:rsidRPr="00F5443B" w:rsidRDefault="00452A4E">
      <w:pPr>
        <w:pStyle w:val="Compact"/>
        <w:numPr>
          <w:ilvl w:val="0"/>
          <w:numId w:val="5"/>
        </w:numPr>
        <w:rPr>
          <w:sz w:val="32"/>
        </w:rPr>
      </w:pPr>
      <w:r w:rsidRPr="00F5443B">
        <w:rPr>
          <w:sz w:val="32"/>
        </w:rPr>
        <w:t>한 줄로 작성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Compact"/>
        <w:numPr>
          <w:ilvl w:val="0"/>
          <w:numId w:val="6"/>
        </w:numPr>
        <w:rPr>
          <w:sz w:val="32"/>
        </w:rPr>
      </w:pPr>
      <w:r w:rsidRPr="00F5443B">
        <w:rPr>
          <w:rStyle w:val="VerbatimChar"/>
          <w:sz w:val="32"/>
        </w:rPr>
        <w:t>+</w:t>
      </w:r>
      <w:r w:rsidRPr="00F5443B">
        <w:rPr>
          <w:sz w:val="32"/>
        </w:rPr>
        <w:t xml:space="preserve"> 뒤에서 줄 바꾸기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</w:p>
    <w:p w:rsidR="00C70C01" w:rsidRPr="00F5443B" w:rsidRDefault="00452A4E">
      <w:pPr>
        <w:pStyle w:val="5"/>
        <w:rPr>
          <w:sz w:val="22"/>
        </w:rPr>
      </w:pPr>
      <w:bookmarkStart w:id="19" w:name="np-10"/>
      <w:bookmarkEnd w:id="19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20" w:name="ggplot-vs-qplot"/>
      <w:bookmarkEnd w:id="20"/>
      <w:proofErr w:type="gramStart"/>
      <w:r w:rsidRPr="00F5443B">
        <w:rPr>
          <w:sz w:val="32"/>
        </w:rPr>
        <w:t>ggplot(</w:t>
      </w:r>
      <w:proofErr w:type="gramEnd"/>
      <w:r w:rsidRPr="00F5443B">
        <w:rPr>
          <w:sz w:val="32"/>
        </w:rPr>
        <w:t>) vs qplot()</w:t>
      </w:r>
    </w:p>
    <w:p w:rsidR="00C70C01" w:rsidRPr="00F5443B" w:rsidRDefault="00452A4E">
      <w:pPr>
        <w:pStyle w:val="Compact"/>
        <w:numPr>
          <w:ilvl w:val="0"/>
          <w:numId w:val="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qplot(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전처리 단계 데이터 확인용 문법 간단, 기능 단순</w:t>
      </w:r>
    </w:p>
    <w:p w:rsidR="00C70C01" w:rsidRPr="00F5443B" w:rsidRDefault="00452A4E">
      <w:pPr>
        <w:pStyle w:val="Compact"/>
        <w:numPr>
          <w:ilvl w:val="0"/>
          <w:numId w:val="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ggplot(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최종 보고용. 색, 크기, 폰트 등 세부 조작 가능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1" w:name="np-11"/>
      <w:bookmarkEnd w:id="21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2" w:name="np-15"/>
      <w:bookmarkEnd w:id="22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23" w:name="-------"/>
      <w:bookmarkEnd w:id="23"/>
      <w:r w:rsidRPr="00F5443B">
        <w:rPr>
          <w:sz w:val="52"/>
          <w:lang w:eastAsia="ko-KR"/>
        </w:rPr>
        <w:t>08-3. 막대 그래프 - 집단 간 차이 표현하기</w:t>
      </w:r>
    </w:p>
    <w:p w:rsidR="00C70C01" w:rsidRPr="00F5443B" w:rsidRDefault="00452A4E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막대 그래프(Bar Chart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데이터의 크기를 막대의 길이로 표현한 그래프</w:t>
      </w:r>
    </w:p>
    <w:p w:rsidR="00C70C01" w:rsidRPr="00F5443B" w:rsidRDefault="00452A4E">
      <w:pPr>
        <w:pStyle w:val="Compact"/>
        <w:numPr>
          <w:ilvl w:val="0"/>
          <w:numId w:val="10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성별 소득 차이처럼 집단 간 차이를 표현할 때 주로 사용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4" w:name="np-16"/>
      <w:bookmarkEnd w:id="24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25" w:name="--1------"/>
      <w:bookmarkEnd w:id="25"/>
      <w:r w:rsidRPr="00F5443B">
        <w:rPr>
          <w:sz w:val="40"/>
          <w:lang w:eastAsia="ko-KR"/>
        </w:rPr>
        <w:t>막대 그래프 1 - 평균 막대 그래프 만들기</w:t>
      </w:r>
    </w:p>
    <w:p w:rsidR="00C70C01" w:rsidRPr="00F5443B" w:rsidRDefault="00452A4E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각 집단의 평균값을 막대 길이로 표현한 그래프</w:t>
      </w:r>
    </w:p>
    <w:p w:rsidR="00C70C01" w:rsidRPr="00F5443B" w:rsidRDefault="00452A4E">
      <w:pPr>
        <w:pStyle w:val="4"/>
        <w:spacing w:before="240"/>
        <w:rPr>
          <w:sz w:val="32"/>
        </w:rPr>
      </w:pPr>
      <w:r w:rsidRPr="00F5443B">
        <w:rPr>
          <w:sz w:val="32"/>
        </w:rPr>
        <w:t>1. 집단별 평균표 만들기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KeywordTok"/>
          <w:sz w:val="32"/>
        </w:rPr>
        <w:t>library</w:t>
      </w:r>
      <w:r w:rsidRPr="00F5443B">
        <w:rPr>
          <w:rStyle w:val="NormalTok"/>
          <w:sz w:val="32"/>
        </w:rPr>
        <w:t>(dplyr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roup_by</w:t>
      </w:r>
      <w:r w:rsidRPr="00F5443B">
        <w:rPr>
          <w:rStyle w:val="NormalTok"/>
          <w:sz w:val="32"/>
        </w:rPr>
        <w:t>(drv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summarise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mean_hwy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mean</w:t>
      </w:r>
      <w:r w:rsidRPr="00F5443B">
        <w:rPr>
          <w:rStyle w:val="NormalTok"/>
          <w:sz w:val="32"/>
        </w:rPr>
        <w:t>(hwy)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VerbatimChar"/>
          <w:sz w:val="32"/>
        </w:rPr>
        <w:t>## # A tibble: 3 x 2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    drv mean_hwy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  &lt;</w:t>
      </w:r>
      <w:proofErr w:type="gramStart"/>
      <w:r w:rsidRPr="00F5443B">
        <w:rPr>
          <w:rStyle w:val="VerbatimChar"/>
          <w:sz w:val="32"/>
        </w:rPr>
        <w:t>chr</w:t>
      </w:r>
      <w:proofErr w:type="gramEnd"/>
      <w:r w:rsidRPr="00F5443B">
        <w:rPr>
          <w:rStyle w:val="VerbatimChar"/>
          <w:sz w:val="32"/>
        </w:rPr>
        <w:t>&gt;    &lt;dbl&gt;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1     4 19.17476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2     f 28.16038</w:t>
      </w:r>
      <w:r w:rsidRPr="00F5443B">
        <w:rPr>
          <w:sz w:val="32"/>
        </w:rPr>
        <w:br/>
      </w:r>
      <w:r w:rsidRPr="00F5443B">
        <w:rPr>
          <w:rStyle w:val="VerbatimChar"/>
          <w:sz w:val="32"/>
        </w:rPr>
        <w:t>## 3     r 21.00000</w:t>
      </w:r>
    </w:p>
    <w:p w:rsidR="00C70C01" w:rsidRPr="00F5443B" w:rsidRDefault="00452A4E">
      <w:pPr>
        <w:pStyle w:val="5"/>
        <w:rPr>
          <w:sz w:val="22"/>
        </w:rPr>
      </w:pPr>
      <w:bookmarkStart w:id="26" w:name="np-17"/>
      <w:bookmarkEnd w:id="26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</w:rPr>
      </w:pPr>
      <w:bookmarkStart w:id="27" w:name="-"/>
      <w:bookmarkEnd w:id="27"/>
      <w:r w:rsidRPr="00F5443B">
        <w:rPr>
          <w:sz w:val="32"/>
        </w:rPr>
        <w:t>2. 그래프 생성하기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8" w:name="np-18"/>
      <w:bookmarkEnd w:id="28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r w:rsidRPr="00F5443B">
        <w:rPr>
          <w:sz w:val="32"/>
          <w:lang w:eastAsia="ko-KR"/>
        </w:rPr>
        <w:t>3. 크기 순으로 정렬하기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reorder</w:t>
      </w:r>
      <w:r w:rsidRPr="00F5443B">
        <w:rPr>
          <w:rStyle w:val="NormalTok"/>
          <w:sz w:val="32"/>
        </w:rPr>
        <w:t xml:space="preserve">(drv, -mean_hwy)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29" w:name="np-19"/>
      <w:bookmarkEnd w:id="29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bookmarkStart w:id="30" w:name="--2-----"/>
      <w:bookmarkEnd w:id="30"/>
      <w:r w:rsidRPr="00F5443B">
        <w:rPr>
          <w:sz w:val="40"/>
          <w:lang w:eastAsia="ko-KR"/>
        </w:rPr>
        <w:t>막대 그래프 2 - 빈도 막대 그래프</w:t>
      </w:r>
    </w:p>
    <w:p w:rsidR="00C70C01" w:rsidRPr="00F5443B" w:rsidRDefault="00452A4E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값의 개수(빈도)로 막대의 길이를 표현한 그래프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proofErr w:type="gramStart"/>
      <w:r w:rsidRPr="00F5443B">
        <w:rPr>
          <w:rStyle w:val="CommentTok"/>
          <w:sz w:val="32"/>
        </w:rPr>
        <w:t>x축</w:t>
      </w:r>
      <w:proofErr w:type="gramEnd"/>
      <w:r w:rsidRPr="00F5443B">
        <w:rPr>
          <w:rStyle w:val="CommentTok"/>
          <w:sz w:val="32"/>
        </w:rPr>
        <w:t xml:space="preserve"> 범주 변수, y축 빈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31" w:name="np-20"/>
      <w:bookmarkEnd w:id="31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 xml:space="preserve"># </w:t>
      </w:r>
      <w:proofErr w:type="gramStart"/>
      <w:r w:rsidRPr="00F5443B">
        <w:rPr>
          <w:rStyle w:val="CommentTok"/>
          <w:sz w:val="32"/>
        </w:rPr>
        <w:t>x축</w:t>
      </w:r>
      <w:proofErr w:type="gramEnd"/>
      <w:r w:rsidRPr="00F5443B">
        <w:rPr>
          <w:rStyle w:val="CommentTok"/>
          <w:sz w:val="32"/>
        </w:rPr>
        <w:t xml:space="preserve"> 연속 변수, y축 빈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2" w:name="np-21"/>
      <w:bookmarkEnd w:id="32"/>
      <w:r w:rsidRPr="00F5443B">
        <w:rPr>
          <w:sz w:val="22"/>
        </w:rPr>
        <w:lastRenderedPageBreak/>
        <w:t>NP</w:t>
      </w:r>
      <w:bookmarkStart w:id="33" w:name="geom_col-vs-geom_bar"/>
      <w:bookmarkStart w:id="34" w:name="np-22"/>
      <w:bookmarkStart w:id="35" w:name="--1"/>
      <w:bookmarkStart w:id="36" w:name="np-26"/>
      <w:bookmarkEnd w:id="33"/>
      <w:bookmarkEnd w:id="34"/>
      <w:bookmarkEnd w:id="35"/>
      <w:bookmarkEnd w:id="36"/>
      <w:r w:rsidRPr="00F5443B">
        <w:rPr>
          <w:sz w:val="22"/>
          <w:lang w:eastAsia="ko-KR"/>
        </w:rPr>
        <w:t>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r w:rsidRPr="00F5443B">
        <w:rPr>
          <w:sz w:val="52"/>
          <w:lang w:eastAsia="ko-KR"/>
        </w:rPr>
        <w:t>08-4. 선 그래프 - 시간에 따라 달라지는 데이터 표현하기</w:t>
      </w:r>
    </w:p>
    <w:p w:rsidR="00C70C01" w:rsidRPr="00F5443B" w:rsidRDefault="00452A4E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선 그래프(Line Chart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데이터를 선으로 표현한 그래프</w:t>
      </w:r>
    </w:p>
    <w:p w:rsidR="00C70C01" w:rsidRPr="00F5443B" w:rsidRDefault="00452A4E">
      <w:pPr>
        <w:pStyle w:val="Compact"/>
        <w:numPr>
          <w:ilvl w:val="0"/>
          <w:numId w:val="15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시계열 그래프(Time Series Chart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일정 시간 간격을 두고 나열된 시계열 데이터(Time Series Data)를 선으로 표현한 그래프. 환율, 주가지수 등 경제 지표가 시간에 따라 어떻게 변하는지 표현할 때 활용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37" w:name="np-27"/>
      <w:bookmarkEnd w:id="37"/>
      <w:r w:rsidRPr="00F5443B">
        <w:rPr>
          <w:sz w:val="22"/>
          <w:lang w:eastAsia="ko-KR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  <w:lang w:eastAsia="ko-KR"/>
        </w:rPr>
      </w:pPr>
      <w:r w:rsidRPr="00F5443B">
        <w:rPr>
          <w:sz w:val="40"/>
          <w:lang w:eastAsia="ko-KR"/>
        </w:rPr>
        <w:t>시계열 그래프 만들기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economics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ate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unemplo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line</w:t>
      </w:r>
      <w:r w:rsidRPr="00F5443B">
        <w:rPr>
          <w:rStyle w:val="NormalTok"/>
          <w:sz w:val="32"/>
        </w:rPr>
        <w:t>()</w:t>
      </w:r>
    </w:p>
    <w:p w:rsidR="00C70C01" w:rsidRPr="00F5443B" w:rsidRDefault="00452A4E" w:rsidP="00E752FB">
      <w:pPr>
        <w:pStyle w:val="FirstParagraph"/>
        <w:rPr>
          <w:lang w:eastAsia="ko-KR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8" w:name="np-28"/>
      <w:bookmarkEnd w:id="38"/>
    </w:p>
    <w:p w:rsidR="00C70C01" w:rsidRPr="00F5443B" w:rsidRDefault="00452A4E">
      <w:pPr>
        <w:pStyle w:val="5"/>
        <w:rPr>
          <w:sz w:val="22"/>
          <w:lang w:eastAsia="ko-KR"/>
        </w:rPr>
      </w:pPr>
      <w:bookmarkStart w:id="39" w:name="--2"/>
      <w:bookmarkStart w:id="40" w:name="np-30"/>
      <w:bookmarkEnd w:id="39"/>
      <w:bookmarkEnd w:id="40"/>
      <w:r w:rsidRPr="00F5443B">
        <w:rPr>
          <w:sz w:val="22"/>
          <w:lang w:eastAsia="ko-KR"/>
        </w:rPr>
        <w:lastRenderedPageBreak/>
        <w:t>P</w:t>
      </w:r>
    </w:p>
    <w:p w:rsidR="00C70C01" w:rsidRPr="00F5443B" w:rsidRDefault="00452A4E">
      <w:pPr>
        <w:pStyle w:val="2"/>
        <w:spacing w:after="240"/>
        <w:rPr>
          <w:sz w:val="52"/>
          <w:lang w:eastAsia="ko-KR"/>
        </w:rPr>
      </w:pPr>
      <w:bookmarkStart w:id="41" w:name="--------"/>
      <w:bookmarkEnd w:id="41"/>
      <w:r w:rsidRPr="00F5443B">
        <w:rPr>
          <w:sz w:val="52"/>
          <w:lang w:eastAsia="ko-KR"/>
        </w:rPr>
        <w:t>08-5. 상자 그림 - 집단 간 분포 차이 표현하기</w:t>
      </w:r>
    </w:p>
    <w:p w:rsidR="00C70C01" w:rsidRPr="00F5443B" w:rsidRDefault="00452A4E">
      <w:pPr>
        <w:pStyle w:val="Compact"/>
        <w:numPr>
          <w:ilvl w:val="0"/>
          <w:numId w:val="1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상자 그림(Box Plot</w:t>
      </w:r>
      <w:proofErr w:type="gramStart"/>
      <w:r w:rsidRPr="00F5443B">
        <w:rPr>
          <w:sz w:val="32"/>
          <w:lang w:eastAsia="ko-KR"/>
        </w:rPr>
        <w:t>) :</w:t>
      </w:r>
      <w:proofErr w:type="gramEnd"/>
      <w:r w:rsidRPr="00F5443B">
        <w:rPr>
          <w:sz w:val="32"/>
          <w:lang w:eastAsia="ko-KR"/>
        </w:rPr>
        <w:t xml:space="preserve"> 데이터의 분포(퍼져 있는 형태)를 직사각형 상자 모양으로 표현한 그래프</w:t>
      </w:r>
    </w:p>
    <w:p w:rsidR="00C70C01" w:rsidRPr="00F5443B" w:rsidRDefault="00452A4E">
      <w:pPr>
        <w:pStyle w:val="Compact"/>
        <w:numPr>
          <w:ilvl w:val="0"/>
          <w:numId w:val="17"/>
        </w:numPr>
        <w:rPr>
          <w:sz w:val="32"/>
          <w:lang w:eastAsia="ko-KR"/>
        </w:rPr>
      </w:pPr>
      <w:r w:rsidRPr="00F5443B">
        <w:rPr>
          <w:sz w:val="32"/>
          <w:lang w:eastAsia="ko-KR"/>
        </w:rPr>
        <w:t>분포를 알 수 있기 때문에 평균만 볼 때보다 데이터의 특성을 좀 더 자세히 이해할 수 있음</w:t>
      </w:r>
    </w:p>
    <w:p w:rsidR="00C70C01" w:rsidRPr="00F5443B" w:rsidRDefault="00452A4E">
      <w:pPr>
        <w:pStyle w:val="5"/>
        <w:rPr>
          <w:sz w:val="22"/>
        </w:rPr>
      </w:pPr>
      <w:bookmarkStart w:id="42" w:name="np-31"/>
      <w:bookmarkEnd w:id="42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bookmarkStart w:id="43" w:name="--"/>
      <w:bookmarkEnd w:id="43"/>
      <w:r w:rsidRPr="00F5443B">
        <w:rPr>
          <w:sz w:val="40"/>
        </w:rPr>
        <w:t>상자 그림 만들기</w:t>
      </w:r>
    </w:p>
    <w:p w:rsidR="00C70C01" w:rsidRPr="00F5443B" w:rsidRDefault="00452A4E">
      <w:pPr>
        <w:pStyle w:val="SourceCode"/>
        <w:rPr>
          <w:sz w:val="32"/>
        </w:rPr>
      </w:pP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oxplot</w:t>
      </w:r>
      <w:r w:rsidRPr="00F5443B">
        <w:rPr>
          <w:rStyle w:val="NormalTok"/>
          <w:sz w:val="32"/>
        </w:rPr>
        <w:t>()</w:t>
      </w:r>
    </w:p>
    <w:p w:rsidR="00C70C01" w:rsidRPr="00F5443B" w:rsidRDefault="00452A4E">
      <w:pPr>
        <w:pStyle w:val="FirstParagraph"/>
        <w:rPr>
          <w:sz w:val="32"/>
        </w:rPr>
      </w:pPr>
      <w:r w:rsidRPr="00F5443B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8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0C01" w:rsidRPr="00F5443B" w:rsidRDefault="00452A4E">
      <w:pPr>
        <w:pStyle w:val="5"/>
        <w:rPr>
          <w:sz w:val="22"/>
        </w:rPr>
      </w:pPr>
      <w:bookmarkStart w:id="44" w:name="np-32"/>
      <w:bookmarkEnd w:id="44"/>
      <w:r w:rsidRPr="00F5443B">
        <w:rPr>
          <w:sz w:val="22"/>
        </w:rPr>
        <w:lastRenderedPageBreak/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681"/>
        <w:gridCol w:w="2291"/>
        <w:gridCol w:w="4920"/>
      </w:tblGrid>
      <w:tr w:rsidR="00C70C01" w:rsidRPr="00F544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그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설명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아래 세로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아래 수염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 0~25% 내에 해당하는 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밑면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1사분위수(Q1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 25% 위치 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내 굵은 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2사분위수(Q2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 50% 위치 값(중앙값)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윗면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3사분위수(Q3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 75% 위치 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위 세로선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윗수염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하위 75~100% 내에 해당하는 값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밖 점 표식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극단치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  <w:lang w:eastAsia="ko-KR"/>
              </w:rPr>
            </w:pPr>
            <w:r w:rsidRPr="00F5443B">
              <w:rPr>
                <w:sz w:val="32"/>
                <w:lang w:eastAsia="ko-KR"/>
              </w:rPr>
              <w:t>Q1, Q3 밖 1.5 IQR을 벗어난 값</w:t>
            </w:r>
          </w:p>
        </w:tc>
      </w:tr>
    </w:tbl>
    <w:p w:rsidR="00C70C01" w:rsidRPr="00F5443B" w:rsidRDefault="00812483">
      <w:pPr>
        <w:pStyle w:val="a8"/>
        <w:rPr>
          <w:sz w:val="32"/>
          <w:lang w:eastAsia="ko-KR"/>
        </w:rPr>
      </w:pPr>
      <w:hyperlink>
        <w:r w:rsidR="00452A4E" w:rsidRPr="00F5443B">
          <w:rPr>
            <w:rStyle w:val="ac"/>
            <w:sz w:val="32"/>
            <w:lang w:eastAsia="ko-KR"/>
          </w:rPr>
          <w:t>참고</w:t>
        </w:r>
      </w:hyperlink>
      <w:r w:rsidR="00452A4E" w:rsidRPr="00F5443B">
        <w:rPr>
          <w:sz w:val="32"/>
          <w:lang w:eastAsia="ko-KR"/>
        </w:rPr>
        <w:t xml:space="preserve"> 1.5 IQR: 사분위 범위(Q1~Q3간 거리)의 1.5배</w:t>
      </w:r>
    </w:p>
    <w:p w:rsidR="00C70C01" w:rsidRPr="00F5443B" w:rsidRDefault="00452A4E">
      <w:pPr>
        <w:pStyle w:val="5"/>
        <w:rPr>
          <w:sz w:val="22"/>
          <w:lang w:eastAsia="ko-KR"/>
        </w:rPr>
      </w:pPr>
      <w:bookmarkStart w:id="45" w:name="np-33"/>
      <w:bookmarkEnd w:id="45"/>
      <w:r w:rsidRPr="00F5443B">
        <w:rPr>
          <w:sz w:val="22"/>
          <w:lang w:eastAsia="ko-KR"/>
        </w:rPr>
        <w:lastRenderedPageBreak/>
        <w:t>NP</w:t>
      </w:r>
      <w:bookmarkStart w:id="46" w:name="--3"/>
      <w:bookmarkStart w:id="47" w:name="np-36"/>
      <w:bookmarkEnd w:id="46"/>
      <w:bookmarkEnd w:id="47"/>
      <w:r w:rsidRPr="00F5443B">
        <w:rPr>
          <w:sz w:val="22"/>
          <w:lang w:eastAsia="ko-KR"/>
        </w:rPr>
        <w:t>NP</w:t>
      </w:r>
    </w:p>
    <w:p w:rsidR="00C70C01" w:rsidRPr="00F5443B" w:rsidRDefault="00452A4E">
      <w:pPr>
        <w:pStyle w:val="4"/>
        <w:spacing w:before="240"/>
        <w:rPr>
          <w:sz w:val="32"/>
          <w:lang w:eastAsia="ko-KR"/>
        </w:rPr>
      </w:pPr>
      <w:bookmarkStart w:id="48" w:name="--ggplot2-"/>
      <w:bookmarkEnd w:id="48"/>
      <w:r w:rsidRPr="00F5443B">
        <w:rPr>
          <w:sz w:val="32"/>
          <w:lang w:eastAsia="ko-KR"/>
        </w:rPr>
        <w:t>앞에서 다룬 ggplot2 함수들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3245"/>
      </w:tblGrid>
      <w:tr w:rsidR="00C70C01" w:rsidRPr="00F5443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내용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point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산점도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col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막대 그래프 - 요약표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bar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막대 그래프 - 원자료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line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선 그래프</w:t>
            </w:r>
          </w:p>
        </w:tc>
      </w:tr>
      <w:tr w:rsidR="00C70C01" w:rsidRPr="00F5443B"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geom_boxplot()</w:t>
            </w:r>
          </w:p>
        </w:tc>
        <w:tc>
          <w:tcPr>
            <w:tcW w:w="0" w:type="auto"/>
          </w:tcPr>
          <w:p w:rsidR="00C70C01" w:rsidRPr="00F5443B" w:rsidRDefault="00452A4E">
            <w:pPr>
              <w:pStyle w:val="Compact"/>
              <w:rPr>
                <w:sz w:val="32"/>
              </w:rPr>
            </w:pPr>
            <w:r w:rsidRPr="00F5443B">
              <w:rPr>
                <w:sz w:val="32"/>
              </w:rPr>
              <w:t>상자 그림</w:t>
            </w:r>
          </w:p>
        </w:tc>
      </w:tr>
    </w:tbl>
    <w:p w:rsidR="00C70C01" w:rsidRPr="00F5443B" w:rsidRDefault="00452A4E">
      <w:pPr>
        <w:pStyle w:val="5"/>
        <w:rPr>
          <w:sz w:val="22"/>
        </w:rPr>
      </w:pPr>
      <w:bookmarkStart w:id="49" w:name="np-37"/>
      <w:bookmarkEnd w:id="49"/>
      <w:r w:rsidRPr="00F5443B">
        <w:rPr>
          <w:sz w:val="22"/>
        </w:rPr>
        <w:lastRenderedPageBreak/>
        <w:t>NP</w:t>
      </w:r>
    </w:p>
    <w:p w:rsidR="00C70C01" w:rsidRPr="00F5443B" w:rsidRDefault="00452A4E">
      <w:pPr>
        <w:pStyle w:val="3"/>
        <w:spacing w:before="48"/>
        <w:rPr>
          <w:sz w:val="40"/>
        </w:rPr>
      </w:pPr>
      <w:bookmarkStart w:id="50" w:name="정리하기"/>
      <w:bookmarkEnd w:id="50"/>
      <w:r w:rsidRPr="00F5443B">
        <w:rPr>
          <w:sz w:val="40"/>
        </w:rPr>
        <w:t>정리하기</w:t>
      </w:r>
    </w:p>
    <w:p w:rsid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t># 1.산점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축 설정 추가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ispl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eom_point</w:t>
      </w:r>
      <w:r w:rsidRPr="00F5443B">
        <w:rPr>
          <w:rStyle w:val="NormalTok"/>
          <w:sz w:val="32"/>
        </w:rPr>
        <w:t>(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x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3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6</w:t>
      </w:r>
      <w:r w:rsidRPr="00F5443B">
        <w:rPr>
          <w:rStyle w:val="NormalTok"/>
          <w:sz w:val="32"/>
        </w:rPr>
        <w:t>) +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ylim</w:t>
      </w:r>
      <w:r w:rsidRPr="00F5443B">
        <w:rPr>
          <w:rStyle w:val="NormalTok"/>
          <w:sz w:val="32"/>
        </w:rPr>
        <w:t>(</w:t>
      </w:r>
      <w:r w:rsidRPr="00F5443B">
        <w:rPr>
          <w:rStyle w:val="DecValTok"/>
          <w:sz w:val="32"/>
        </w:rPr>
        <w:t>10</w:t>
      </w:r>
      <w:r w:rsidRPr="00F5443B">
        <w:rPr>
          <w:rStyle w:val="NormalTok"/>
          <w:sz w:val="32"/>
        </w:rPr>
        <w:t xml:space="preserve">, </w:t>
      </w:r>
      <w:r w:rsidRPr="00F5443B">
        <w:rPr>
          <w:rStyle w:val="DecValTok"/>
          <w:sz w:val="32"/>
        </w:rPr>
        <w:t>30</w:t>
      </w:r>
      <w:r w:rsidRPr="00F5443B">
        <w:rPr>
          <w:rStyle w:val="NormalTok"/>
          <w:sz w:val="32"/>
        </w:rPr>
        <w:t>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2.평균 막대 그래프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1단계.평균표 만들기</w:t>
      </w:r>
      <w:r w:rsidRPr="00F5443B">
        <w:rPr>
          <w:sz w:val="32"/>
        </w:rPr>
        <w:br/>
      </w:r>
      <w:r w:rsidRPr="00F5443B">
        <w:rPr>
          <w:rStyle w:val="NormalTok"/>
          <w:sz w:val="32"/>
        </w:rPr>
        <w:t>df_mpg &lt;-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NormalTok"/>
          <w:sz w:val="32"/>
        </w:rPr>
        <w:t>mpg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group_by</w:t>
      </w:r>
      <w:r w:rsidRPr="00F5443B">
        <w:rPr>
          <w:rStyle w:val="NormalTok"/>
          <w:sz w:val="32"/>
        </w:rPr>
        <w:t>(drv) %&gt;%</w:t>
      </w:r>
      <w:r w:rsidRPr="00F5443B">
        <w:rPr>
          <w:sz w:val="32"/>
        </w:rPr>
        <w:br/>
      </w:r>
      <w:r w:rsidRPr="00F5443B">
        <w:rPr>
          <w:rStyle w:val="StringTok"/>
          <w:sz w:val="32"/>
        </w:rPr>
        <w:t xml:space="preserve">  </w:t>
      </w:r>
      <w:r w:rsidRPr="00F5443B">
        <w:rPr>
          <w:rStyle w:val="KeywordTok"/>
          <w:sz w:val="32"/>
        </w:rPr>
        <w:t>summarise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mean_hwy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mean</w:t>
      </w:r>
      <w:r w:rsidRPr="00F5443B">
        <w:rPr>
          <w:rStyle w:val="NormalTok"/>
          <w:sz w:val="32"/>
        </w:rPr>
        <w:t>(hwy)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2단계.그래프 생성하기, 크기순 정렬하기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df_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</w:t>
      </w:r>
      <w:r w:rsidRPr="00F5443B">
        <w:rPr>
          <w:rStyle w:val="KeywordTok"/>
          <w:sz w:val="32"/>
        </w:rPr>
        <w:t>reorder</w:t>
      </w:r>
      <w:r w:rsidRPr="00F5443B">
        <w:rPr>
          <w:rStyle w:val="NormalTok"/>
          <w:sz w:val="32"/>
        </w:rPr>
        <w:t xml:space="preserve">(drv, -mean_hwy)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mean_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col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3.빈도 막대 그래프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ar</w:t>
      </w:r>
      <w:r w:rsidRPr="00F5443B">
        <w:rPr>
          <w:rStyle w:val="NormalTok"/>
          <w:sz w:val="32"/>
        </w:rPr>
        <w:t>()</w:t>
      </w:r>
      <w:r w:rsidR="00F5443B">
        <w:rPr>
          <w:sz w:val="32"/>
        </w:rPr>
        <w:br/>
      </w:r>
    </w:p>
    <w:p w:rsidR="00F5443B" w:rsidRDefault="00F5443B">
      <w:pPr>
        <w:rPr>
          <w:rFonts w:ascii="Consolas" w:eastAsia="Consolas" w:hAnsi="Consolas" w:cs="Consolas"/>
          <w:sz w:val="32"/>
          <w:szCs w:val="22"/>
        </w:rPr>
      </w:pPr>
      <w:r>
        <w:rPr>
          <w:sz w:val="32"/>
        </w:rPr>
        <w:lastRenderedPageBreak/>
        <w:br w:type="page"/>
      </w:r>
    </w:p>
    <w:p w:rsidR="00C70C01" w:rsidRPr="00F5443B" w:rsidRDefault="00452A4E">
      <w:pPr>
        <w:pStyle w:val="SourceCode"/>
        <w:rPr>
          <w:sz w:val="32"/>
        </w:rPr>
      </w:pPr>
      <w:r w:rsidRPr="00F5443B">
        <w:rPr>
          <w:rStyle w:val="CommentTok"/>
          <w:sz w:val="32"/>
        </w:rPr>
        <w:lastRenderedPageBreak/>
        <w:t># 4.선 그래프</w:t>
      </w:r>
      <w:r w:rsidRPr="00F5443B">
        <w:rPr>
          <w:sz w:val="32"/>
        </w:rPr>
        <w:br/>
      </w:r>
      <w:proofErr w:type="gramStart"/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proofErr w:type="gramEnd"/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economics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ate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unemplo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line</w:t>
      </w:r>
      <w:r w:rsidRPr="00F5443B">
        <w:rPr>
          <w:rStyle w:val="NormalTok"/>
          <w:sz w:val="32"/>
        </w:rPr>
        <w:t>()</w:t>
      </w:r>
      <w:r w:rsidRPr="00F5443B">
        <w:rPr>
          <w:sz w:val="32"/>
        </w:rPr>
        <w:br/>
      </w:r>
      <w:r w:rsidRPr="00F5443B">
        <w:rPr>
          <w:sz w:val="32"/>
        </w:rPr>
        <w:br/>
      </w:r>
      <w:r w:rsidRPr="00F5443B">
        <w:rPr>
          <w:rStyle w:val="CommentTok"/>
          <w:sz w:val="32"/>
        </w:rPr>
        <w:t># 5.상자 그림</w:t>
      </w:r>
      <w:r w:rsidRPr="00F5443B">
        <w:rPr>
          <w:sz w:val="32"/>
        </w:rPr>
        <w:br/>
      </w:r>
      <w:r w:rsidRPr="00F5443B">
        <w:rPr>
          <w:rStyle w:val="KeywordTok"/>
          <w:sz w:val="32"/>
        </w:rPr>
        <w:t>ggplot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data =</w:t>
      </w:r>
      <w:r w:rsidRPr="00F5443B">
        <w:rPr>
          <w:rStyle w:val="NormalTok"/>
          <w:sz w:val="32"/>
        </w:rPr>
        <w:t xml:space="preserve"> mpg, </w:t>
      </w:r>
      <w:r w:rsidRPr="00F5443B">
        <w:rPr>
          <w:rStyle w:val="KeywordTok"/>
          <w:sz w:val="32"/>
        </w:rPr>
        <w:t>aes</w:t>
      </w:r>
      <w:r w:rsidRPr="00F5443B">
        <w:rPr>
          <w:rStyle w:val="NormalTok"/>
          <w:sz w:val="32"/>
        </w:rPr>
        <w:t>(</w:t>
      </w:r>
      <w:r w:rsidRPr="00F5443B">
        <w:rPr>
          <w:rStyle w:val="DataTypeTok"/>
          <w:sz w:val="32"/>
        </w:rPr>
        <w:t>x =</w:t>
      </w:r>
      <w:r w:rsidRPr="00F5443B">
        <w:rPr>
          <w:rStyle w:val="NormalTok"/>
          <w:sz w:val="32"/>
        </w:rPr>
        <w:t xml:space="preserve"> drv, </w:t>
      </w:r>
      <w:r w:rsidRPr="00F5443B">
        <w:rPr>
          <w:rStyle w:val="DataTypeTok"/>
          <w:sz w:val="32"/>
        </w:rPr>
        <w:t>y =</w:t>
      </w:r>
      <w:r w:rsidRPr="00F5443B">
        <w:rPr>
          <w:rStyle w:val="NormalTok"/>
          <w:sz w:val="32"/>
        </w:rPr>
        <w:t xml:space="preserve"> hwy)) +</w:t>
      </w:r>
      <w:r w:rsidRPr="00F5443B">
        <w:rPr>
          <w:rStyle w:val="StringTok"/>
          <w:sz w:val="32"/>
        </w:rPr>
        <w:t xml:space="preserve"> </w:t>
      </w:r>
      <w:r w:rsidRPr="00F5443B">
        <w:rPr>
          <w:rStyle w:val="KeywordTok"/>
          <w:sz w:val="32"/>
        </w:rPr>
        <w:t>geom_boxplot</w:t>
      </w:r>
      <w:r w:rsidRPr="00F5443B">
        <w:rPr>
          <w:rStyle w:val="NormalTok"/>
          <w:sz w:val="32"/>
        </w:rPr>
        <w:t>()</w:t>
      </w:r>
    </w:p>
    <w:sectPr w:rsidR="00C70C01" w:rsidRPr="00F5443B" w:rsidSect="00F5443B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2483" w:rsidRDefault="00812483">
      <w:pPr>
        <w:spacing w:after="0"/>
      </w:pPr>
      <w:r>
        <w:separator/>
      </w:r>
    </w:p>
  </w:endnote>
  <w:endnote w:type="continuationSeparator" w:id="0">
    <w:p w:rsidR="00812483" w:rsidRDefault="00812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altName w:val="Monaco"/>
    <w:charset w:val="81"/>
    <w:family w:val="modern"/>
    <w:pitch w:val="fixed"/>
    <w:sig w:usb0="00000000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2483" w:rsidRDefault="00812483">
      <w:r>
        <w:separator/>
      </w:r>
    </w:p>
  </w:footnote>
  <w:footnote w:type="continuationSeparator" w:id="0">
    <w:p w:rsidR="00812483" w:rsidRDefault="00812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558CD1"/>
    <w:multiLevelType w:val="multilevel"/>
    <w:tmpl w:val="A9EC5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3E1A4B5"/>
    <w:multiLevelType w:val="multilevel"/>
    <w:tmpl w:val="E8F23B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7B0E6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52A4E"/>
    <w:rsid w:val="004E29B3"/>
    <w:rsid w:val="00590D07"/>
    <w:rsid w:val="00784D58"/>
    <w:rsid w:val="00812483"/>
    <w:rsid w:val="008D6863"/>
    <w:rsid w:val="00B86B75"/>
    <w:rsid w:val="00BC48D5"/>
    <w:rsid w:val="00C36279"/>
    <w:rsid w:val="00C70C01"/>
    <w:rsid w:val="00E315A3"/>
    <w:rsid w:val="00E752FB"/>
    <w:rsid w:val="00F544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C475C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F5443B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5443B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5443B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5443B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5443B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5443B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5443B"/>
  </w:style>
  <w:style w:type="paragraph" w:customStyle="1" w:styleId="Compact">
    <w:name w:val="Compact"/>
    <w:basedOn w:val="a0"/>
    <w:autoRedefine/>
    <w:qFormat/>
    <w:rsid w:val="00F5443B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5443B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5443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5443B"/>
    <w:pPr>
      <w:keepNext/>
      <w:keepLines/>
      <w:jc w:val="center"/>
    </w:pPr>
  </w:style>
  <w:style w:type="paragraph" w:styleId="a6">
    <w:name w:val="Date"/>
    <w:next w:val="a0"/>
    <w:link w:val="Char2"/>
    <w:qFormat/>
    <w:rsid w:val="00F5443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544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5443B"/>
  </w:style>
  <w:style w:type="paragraph" w:styleId="a8">
    <w:name w:val="Block Text"/>
    <w:basedOn w:val="a0"/>
    <w:next w:val="a0"/>
    <w:uiPriority w:val="9"/>
    <w:unhideWhenUsed/>
    <w:qFormat/>
    <w:rsid w:val="00F5443B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5443B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5443B"/>
    <w:pPr>
      <w:jc w:val="center"/>
    </w:pPr>
  </w:style>
  <w:style w:type="paragraph" w:customStyle="1" w:styleId="Figure">
    <w:name w:val="Figure"/>
    <w:basedOn w:val="a"/>
    <w:autoRedefine/>
    <w:qFormat/>
    <w:rsid w:val="00F5443B"/>
    <w:pPr>
      <w:jc w:val="both"/>
    </w:pPr>
  </w:style>
  <w:style w:type="paragraph" w:customStyle="1" w:styleId="FigurewithCaption">
    <w:name w:val="Figure with Caption"/>
    <w:basedOn w:val="a"/>
    <w:qFormat/>
    <w:rsid w:val="00F5443B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5443B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544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5443B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5443B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5443B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5443B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5443B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5443B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5443B"/>
  </w:style>
  <w:style w:type="paragraph" w:styleId="ae">
    <w:name w:val="footer"/>
    <w:basedOn w:val="a"/>
    <w:link w:val="Char6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5443B"/>
  </w:style>
  <w:style w:type="character" w:customStyle="1" w:styleId="1Char">
    <w:name w:val="제목 1 Char"/>
    <w:basedOn w:val="a1"/>
    <w:link w:val="1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5443B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5443B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5443B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5443B"/>
  </w:style>
  <w:style w:type="character" w:customStyle="1" w:styleId="Char0">
    <w:name w:val="제목 Char"/>
    <w:basedOn w:val="a1"/>
    <w:link w:val="a4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5443B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5443B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5443B"/>
  </w:style>
  <w:style w:type="paragraph" w:styleId="af">
    <w:name w:val="Balloon Text"/>
    <w:basedOn w:val="a"/>
    <w:link w:val="Char7"/>
    <w:semiHidden/>
    <w:unhideWhenUsed/>
    <w:rsid w:val="00E752F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E752F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F5443B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5443B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5443B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5443B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5443B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5443B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5443B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5443B"/>
  </w:style>
  <w:style w:type="paragraph" w:customStyle="1" w:styleId="Compact">
    <w:name w:val="Compact"/>
    <w:basedOn w:val="a0"/>
    <w:autoRedefine/>
    <w:qFormat/>
    <w:rsid w:val="00F5443B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5443B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5443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5443B"/>
    <w:pPr>
      <w:keepNext/>
      <w:keepLines/>
      <w:jc w:val="center"/>
    </w:pPr>
  </w:style>
  <w:style w:type="paragraph" w:styleId="a6">
    <w:name w:val="Date"/>
    <w:next w:val="a0"/>
    <w:link w:val="Char2"/>
    <w:qFormat/>
    <w:rsid w:val="00F5443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5443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5443B"/>
  </w:style>
  <w:style w:type="paragraph" w:styleId="a8">
    <w:name w:val="Block Text"/>
    <w:basedOn w:val="a0"/>
    <w:next w:val="a0"/>
    <w:uiPriority w:val="9"/>
    <w:unhideWhenUsed/>
    <w:qFormat/>
    <w:rsid w:val="00F5443B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5443B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5443B"/>
    <w:pPr>
      <w:jc w:val="center"/>
    </w:pPr>
  </w:style>
  <w:style w:type="paragraph" w:customStyle="1" w:styleId="Figure">
    <w:name w:val="Figure"/>
    <w:basedOn w:val="a"/>
    <w:autoRedefine/>
    <w:qFormat/>
    <w:rsid w:val="00F5443B"/>
    <w:pPr>
      <w:jc w:val="both"/>
    </w:pPr>
  </w:style>
  <w:style w:type="paragraph" w:customStyle="1" w:styleId="FigurewithCaption">
    <w:name w:val="Figure with Caption"/>
    <w:basedOn w:val="a"/>
    <w:qFormat/>
    <w:rsid w:val="00F5443B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5443B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5443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5443B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5443B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5443B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5443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5443B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5443B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5443B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5443B"/>
  </w:style>
  <w:style w:type="paragraph" w:styleId="ae">
    <w:name w:val="footer"/>
    <w:basedOn w:val="a"/>
    <w:link w:val="Char6"/>
    <w:unhideWhenUsed/>
    <w:rsid w:val="00F5443B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5443B"/>
  </w:style>
  <w:style w:type="character" w:customStyle="1" w:styleId="1Char">
    <w:name w:val="제목 1 Char"/>
    <w:basedOn w:val="a1"/>
    <w:link w:val="1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5443B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5443B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5443B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5443B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5443B"/>
  </w:style>
  <w:style w:type="character" w:customStyle="1" w:styleId="Char0">
    <w:name w:val="제목 Char"/>
    <w:basedOn w:val="a1"/>
    <w:link w:val="a4"/>
    <w:rsid w:val="00F5443B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5443B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5443B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5443B"/>
  </w:style>
  <w:style w:type="paragraph" w:styleId="af">
    <w:name w:val="Balloon Text"/>
    <w:basedOn w:val="a"/>
    <w:link w:val="Char7"/>
    <w:semiHidden/>
    <w:unhideWhenUsed/>
    <w:rsid w:val="00E752F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E752F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 YW</dc:creator>
  <cp:lastModifiedBy>Sungpil Han MD/PhD</cp:lastModifiedBy>
  <cp:revision>2</cp:revision>
  <dcterms:created xsi:type="dcterms:W3CDTF">2017-12-21T03:51:00Z</dcterms:created>
  <dcterms:modified xsi:type="dcterms:W3CDTF">2017-12-21T03:51:00Z</dcterms:modified>
</cp:coreProperties>
</file>